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2E67B" w14:textId="28E379FF" w:rsidR="00561097" w:rsidRDefault="00651FF2">
      <w:r>
        <w:t>Input shape = (224,224)</w:t>
      </w:r>
    </w:p>
    <w:p w14:paraId="4621989E" w14:textId="3382C5BD" w:rsidR="00E22FE5" w:rsidRDefault="00E22FE5">
      <w:r>
        <w:t>Optimizer = Adam</w:t>
      </w:r>
    </w:p>
    <w:p w14:paraId="3AE8BDA6" w14:textId="058175A1" w:rsidR="00E22FE5" w:rsidRDefault="00DD59D6">
      <w:r>
        <w:t>Epochs = 30</w:t>
      </w:r>
    </w:p>
    <w:p w14:paraId="528A539D" w14:textId="3B812BC7" w:rsidR="000F6897" w:rsidRDefault="000F6897">
      <w:r>
        <w:t>Activation = Relu</w:t>
      </w:r>
    </w:p>
    <w:p w14:paraId="730434A9" w14:textId="7E233593" w:rsidR="00DD59D6" w:rsidRDefault="004B099D">
      <w:r>
        <w:t>Classifier</w:t>
      </w:r>
      <w:r w:rsidR="00DD59D6">
        <w:t xml:space="preserve"> = SoftMax</w:t>
      </w:r>
    </w:p>
    <w:p w14:paraId="40C23DC6" w14:textId="77777777" w:rsidR="00651FF2" w:rsidRDefault="00651FF2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57"/>
        <w:gridCol w:w="1592"/>
        <w:gridCol w:w="1766"/>
        <w:gridCol w:w="4679"/>
      </w:tblGrid>
      <w:tr w:rsidR="00651FF2" w14:paraId="31E976B8" w14:textId="77777777" w:rsidTr="00C3524A">
        <w:trPr>
          <w:trHeight w:val="312"/>
        </w:trPr>
        <w:tc>
          <w:tcPr>
            <w:tcW w:w="2157" w:type="dxa"/>
          </w:tcPr>
          <w:p w14:paraId="464F0289" w14:textId="5A7B6138" w:rsidR="00651FF2" w:rsidRPr="00651FF2" w:rsidRDefault="00651FF2" w:rsidP="008862EA">
            <w:pPr>
              <w:jc w:val="center"/>
              <w:rPr>
                <w:b/>
                <w:bCs/>
              </w:rPr>
            </w:pPr>
            <w:r w:rsidRPr="00651FF2">
              <w:rPr>
                <w:b/>
                <w:bCs/>
              </w:rPr>
              <w:t>Model</w:t>
            </w:r>
          </w:p>
        </w:tc>
        <w:tc>
          <w:tcPr>
            <w:tcW w:w="1592" w:type="dxa"/>
          </w:tcPr>
          <w:p w14:paraId="60211610" w14:textId="415D03AC" w:rsidR="00651FF2" w:rsidRPr="00651FF2" w:rsidRDefault="00651FF2" w:rsidP="008862EA">
            <w:pPr>
              <w:jc w:val="center"/>
              <w:rPr>
                <w:b/>
                <w:bCs/>
              </w:rPr>
            </w:pPr>
            <w:r w:rsidRPr="00651FF2">
              <w:rPr>
                <w:b/>
                <w:bCs/>
              </w:rPr>
              <w:t>Training Accuracy</w:t>
            </w:r>
          </w:p>
        </w:tc>
        <w:tc>
          <w:tcPr>
            <w:tcW w:w="1766" w:type="dxa"/>
          </w:tcPr>
          <w:p w14:paraId="70584AE9" w14:textId="6CB71028" w:rsidR="00651FF2" w:rsidRPr="00651FF2" w:rsidRDefault="00651FF2" w:rsidP="008862EA">
            <w:pPr>
              <w:jc w:val="center"/>
              <w:rPr>
                <w:b/>
                <w:bCs/>
              </w:rPr>
            </w:pPr>
            <w:r w:rsidRPr="00651FF2">
              <w:rPr>
                <w:b/>
                <w:bCs/>
              </w:rPr>
              <w:t>Validation Accuracy</w:t>
            </w:r>
          </w:p>
        </w:tc>
        <w:tc>
          <w:tcPr>
            <w:tcW w:w="4679" w:type="dxa"/>
          </w:tcPr>
          <w:p w14:paraId="063ECA74" w14:textId="6487B429" w:rsidR="00651FF2" w:rsidRPr="00651FF2" w:rsidRDefault="00651FF2" w:rsidP="008862EA">
            <w:pPr>
              <w:jc w:val="center"/>
              <w:rPr>
                <w:b/>
                <w:bCs/>
              </w:rPr>
            </w:pPr>
            <w:r w:rsidRPr="00651FF2">
              <w:rPr>
                <w:b/>
                <w:bCs/>
              </w:rPr>
              <w:t>Confusion Matrix</w:t>
            </w:r>
          </w:p>
        </w:tc>
      </w:tr>
      <w:tr w:rsidR="00651FF2" w14:paraId="0CF09767" w14:textId="77777777" w:rsidTr="00C3524A">
        <w:trPr>
          <w:trHeight w:val="639"/>
        </w:trPr>
        <w:tc>
          <w:tcPr>
            <w:tcW w:w="2157" w:type="dxa"/>
          </w:tcPr>
          <w:p w14:paraId="647C3B9F" w14:textId="23E874F6" w:rsidR="00651FF2" w:rsidRDefault="00651FF2">
            <w:r>
              <w:t>CNN</w:t>
            </w:r>
            <w:r w:rsidR="00B84342">
              <w:t xml:space="preserve">(Best </w:t>
            </w:r>
            <w:r w:rsidR="00247CB5">
              <w:t>till</w:t>
            </w:r>
            <w:r w:rsidR="00B84342">
              <w:t xml:space="preserve"> Now)</w:t>
            </w:r>
          </w:p>
        </w:tc>
        <w:tc>
          <w:tcPr>
            <w:tcW w:w="1592" w:type="dxa"/>
          </w:tcPr>
          <w:p w14:paraId="0D08273E" w14:textId="5384B00B" w:rsidR="00651FF2" w:rsidRPr="00651FF2" w:rsidRDefault="00651FF2" w:rsidP="000F6897">
            <w:pPr>
              <w:pStyle w:val="HTMLPreformatted"/>
              <w:shd w:val="clear" w:color="auto" w:fill="FFFFFF"/>
              <w:wordWrap w:val="0"/>
              <w:jc w:val="center"/>
              <w:rPr>
                <w:rFonts w:ascii="var(--jp-code-font-family)" w:hAnsi="var(--jp-code-font-family)"/>
              </w:rPr>
            </w:pPr>
            <w:r>
              <w:rPr>
                <w:rFonts w:ascii="var(--jp-code-font-family)" w:hAnsi="var(--jp-code-font-family)"/>
              </w:rPr>
              <w:t>0.9909</w:t>
            </w:r>
          </w:p>
        </w:tc>
        <w:tc>
          <w:tcPr>
            <w:tcW w:w="1766" w:type="dxa"/>
          </w:tcPr>
          <w:p w14:paraId="0CD63F42" w14:textId="0F6C8A0E" w:rsidR="00651FF2" w:rsidRPr="00651FF2" w:rsidRDefault="00651FF2" w:rsidP="000F6897">
            <w:pPr>
              <w:pStyle w:val="HTMLPreformatted"/>
              <w:shd w:val="clear" w:color="auto" w:fill="FFFFFF"/>
              <w:wordWrap w:val="0"/>
              <w:jc w:val="center"/>
              <w:rPr>
                <w:rFonts w:ascii="var(--jp-code-font-family)" w:hAnsi="var(--jp-code-font-family)"/>
              </w:rPr>
            </w:pPr>
            <w:r>
              <w:rPr>
                <w:rFonts w:ascii="var(--jp-code-font-family)" w:hAnsi="var(--jp-code-font-family)"/>
              </w:rPr>
              <w:t>0.9596</w:t>
            </w:r>
          </w:p>
        </w:tc>
        <w:tc>
          <w:tcPr>
            <w:tcW w:w="4679" w:type="dxa"/>
          </w:tcPr>
          <w:p w14:paraId="12457044" w14:textId="4A80AB25" w:rsidR="00651FF2" w:rsidRDefault="00651FF2">
            <w:r>
              <w:t>Confusion of Common Rust to Gray Leaf Spot</w:t>
            </w:r>
          </w:p>
        </w:tc>
      </w:tr>
      <w:tr w:rsidR="00651FF2" w14:paraId="13582892" w14:textId="77777777" w:rsidTr="00C3524A">
        <w:trPr>
          <w:trHeight w:val="625"/>
        </w:trPr>
        <w:tc>
          <w:tcPr>
            <w:tcW w:w="2157" w:type="dxa"/>
          </w:tcPr>
          <w:p w14:paraId="04ED14D3" w14:textId="5E8D5691" w:rsidR="00651FF2" w:rsidRDefault="004B099D">
            <w:r w:rsidRPr="004B099D">
              <w:t>InceptionV3</w:t>
            </w:r>
          </w:p>
        </w:tc>
        <w:tc>
          <w:tcPr>
            <w:tcW w:w="1592" w:type="dxa"/>
          </w:tcPr>
          <w:p w14:paraId="1644A44B" w14:textId="6B982692" w:rsidR="00651FF2" w:rsidRPr="00651FF2" w:rsidRDefault="00651FF2" w:rsidP="000F689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651FF2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9147</w:t>
            </w:r>
          </w:p>
        </w:tc>
        <w:tc>
          <w:tcPr>
            <w:tcW w:w="1766" w:type="dxa"/>
          </w:tcPr>
          <w:p w14:paraId="625F8937" w14:textId="308E80FB" w:rsidR="00651FF2" w:rsidRPr="00651FF2" w:rsidRDefault="00651FF2" w:rsidP="000F6897">
            <w:pPr>
              <w:pStyle w:val="HTMLPreformatted"/>
              <w:shd w:val="clear" w:color="auto" w:fill="FFFFFF"/>
              <w:wordWrap w:val="0"/>
              <w:jc w:val="center"/>
              <w:rPr>
                <w:rFonts w:ascii="var(--jp-code-font-family)" w:hAnsi="var(--jp-code-font-family)"/>
              </w:rPr>
            </w:pPr>
            <w:r>
              <w:rPr>
                <w:rFonts w:ascii="var(--jp-code-font-family)" w:hAnsi="var(--jp-code-font-family)"/>
              </w:rPr>
              <w:t>0.9219</w:t>
            </w:r>
          </w:p>
        </w:tc>
        <w:tc>
          <w:tcPr>
            <w:tcW w:w="4679" w:type="dxa"/>
          </w:tcPr>
          <w:p w14:paraId="061FF720" w14:textId="62BB4507" w:rsidR="00651FF2" w:rsidRDefault="00651FF2">
            <w:r>
              <w:t>Overfitting Everything to Common Rust</w:t>
            </w:r>
          </w:p>
        </w:tc>
      </w:tr>
      <w:tr w:rsidR="00D5772D" w14:paraId="5431DC8C" w14:textId="77777777" w:rsidTr="00C3524A">
        <w:trPr>
          <w:trHeight w:val="625"/>
        </w:trPr>
        <w:tc>
          <w:tcPr>
            <w:tcW w:w="2157" w:type="dxa"/>
          </w:tcPr>
          <w:p w14:paraId="3C8C0452" w14:textId="33AC5DC8" w:rsidR="00D5772D" w:rsidRDefault="00D5772D" w:rsidP="00D5772D">
            <w:r w:rsidRPr="004B099D">
              <w:t>InceptionV3</w:t>
            </w:r>
            <w:r>
              <w:t>*</w:t>
            </w:r>
          </w:p>
        </w:tc>
        <w:tc>
          <w:tcPr>
            <w:tcW w:w="1592" w:type="dxa"/>
          </w:tcPr>
          <w:p w14:paraId="628E8CD6" w14:textId="505C45C9" w:rsidR="00D5772D" w:rsidRPr="00651FF2" w:rsidRDefault="00D5772D" w:rsidP="000F689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D5772D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9576</w:t>
            </w:r>
          </w:p>
        </w:tc>
        <w:tc>
          <w:tcPr>
            <w:tcW w:w="1766" w:type="dxa"/>
          </w:tcPr>
          <w:p w14:paraId="11BDDFC9" w14:textId="2FB6F45E" w:rsidR="00D5772D" w:rsidRPr="00D5772D" w:rsidRDefault="00D5772D" w:rsidP="000F689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D5772D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9531</w:t>
            </w:r>
          </w:p>
        </w:tc>
        <w:tc>
          <w:tcPr>
            <w:tcW w:w="4679" w:type="dxa"/>
          </w:tcPr>
          <w:p w14:paraId="3C3EE707" w14:textId="008BB01D" w:rsidR="00D5772D" w:rsidRDefault="00D5772D" w:rsidP="00D5772D">
            <w:r>
              <w:t>Overfitting Each and Every image to Common Rust</w:t>
            </w:r>
          </w:p>
        </w:tc>
      </w:tr>
      <w:tr w:rsidR="00D5772D" w14:paraId="7AE7AEF7" w14:textId="77777777" w:rsidTr="00C3524A">
        <w:trPr>
          <w:trHeight w:val="327"/>
        </w:trPr>
        <w:tc>
          <w:tcPr>
            <w:tcW w:w="2157" w:type="dxa"/>
          </w:tcPr>
          <w:p w14:paraId="38192761" w14:textId="5D101AF1" w:rsidR="00D5772D" w:rsidRDefault="00D5772D" w:rsidP="00D5772D">
            <w:r w:rsidRPr="00E22FE5">
              <w:t>ResNet50</w:t>
            </w:r>
            <w:r>
              <w:t>**</w:t>
            </w:r>
          </w:p>
        </w:tc>
        <w:tc>
          <w:tcPr>
            <w:tcW w:w="1592" w:type="dxa"/>
          </w:tcPr>
          <w:p w14:paraId="380892E0" w14:textId="25B57280" w:rsidR="00D5772D" w:rsidRPr="008862EA" w:rsidRDefault="00D5772D" w:rsidP="000F689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107420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8242</w:t>
            </w:r>
          </w:p>
        </w:tc>
        <w:tc>
          <w:tcPr>
            <w:tcW w:w="1766" w:type="dxa"/>
          </w:tcPr>
          <w:p w14:paraId="3BF75EA9" w14:textId="7A79977C" w:rsidR="00D5772D" w:rsidRPr="008862EA" w:rsidRDefault="00D5772D" w:rsidP="000F689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107420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8516</w:t>
            </w:r>
          </w:p>
        </w:tc>
        <w:tc>
          <w:tcPr>
            <w:tcW w:w="4679" w:type="dxa"/>
          </w:tcPr>
          <w:p w14:paraId="1BF75795" w14:textId="5E1A7B5A" w:rsidR="00D5772D" w:rsidRDefault="00D5772D" w:rsidP="00D5772D">
            <w:r>
              <w:t>Predicting</w:t>
            </w:r>
            <w:r w:rsidR="001A2357">
              <w:t xml:space="preserve"> H</w:t>
            </w:r>
            <w:r>
              <w:t>ealthy and Common Rust</w:t>
            </w:r>
          </w:p>
        </w:tc>
      </w:tr>
      <w:tr w:rsidR="00D5772D" w14:paraId="191D8245" w14:textId="77777777" w:rsidTr="00C3524A">
        <w:trPr>
          <w:trHeight w:val="327"/>
        </w:trPr>
        <w:tc>
          <w:tcPr>
            <w:tcW w:w="2157" w:type="dxa"/>
          </w:tcPr>
          <w:p w14:paraId="72A9F94F" w14:textId="424624F7" w:rsidR="00D5772D" w:rsidRPr="00E22FE5" w:rsidRDefault="00D5772D" w:rsidP="00D5772D">
            <w:r w:rsidRPr="00E22FE5">
              <w:t>ResNet50</w:t>
            </w:r>
            <w:r>
              <w:t>***</w:t>
            </w:r>
          </w:p>
        </w:tc>
        <w:tc>
          <w:tcPr>
            <w:tcW w:w="1592" w:type="dxa"/>
          </w:tcPr>
          <w:p w14:paraId="7DCE2E27" w14:textId="38B7E37C" w:rsidR="00D5772D" w:rsidRPr="00107420" w:rsidRDefault="00D5772D" w:rsidP="000F689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4B099D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8886</w:t>
            </w:r>
          </w:p>
        </w:tc>
        <w:tc>
          <w:tcPr>
            <w:tcW w:w="1766" w:type="dxa"/>
          </w:tcPr>
          <w:p w14:paraId="69CD8214" w14:textId="1AAD8883" w:rsidR="00D5772D" w:rsidRPr="00107420" w:rsidRDefault="00D5772D" w:rsidP="000F689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4B099D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8529</w:t>
            </w:r>
          </w:p>
        </w:tc>
        <w:tc>
          <w:tcPr>
            <w:tcW w:w="4679" w:type="dxa"/>
          </w:tcPr>
          <w:p w14:paraId="0C043979" w14:textId="540E2DCF" w:rsidR="00D5772D" w:rsidRDefault="00D5772D" w:rsidP="00D5772D">
            <w:r>
              <w:t xml:space="preserve">Better </w:t>
            </w:r>
            <w:r w:rsidR="00BC0659">
              <w:t>than</w:t>
            </w:r>
            <w:r>
              <w:t xml:space="preserve"> Previous ones but not the best</w:t>
            </w:r>
          </w:p>
        </w:tc>
      </w:tr>
      <w:tr w:rsidR="00FE52B7" w14:paraId="5D9FFC1E" w14:textId="77777777" w:rsidTr="00C3524A">
        <w:trPr>
          <w:trHeight w:val="327"/>
        </w:trPr>
        <w:tc>
          <w:tcPr>
            <w:tcW w:w="2157" w:type="dxa"/>
          </w:tcPr>
          <w:p w14:paraId="30FA6499" w14:textId="39D6BE7F" w:rsidR="00FE52B7" w:rsidRPr="00E22FE5" w:rsidRDefault="00FE52B7" w:rsidP="00D5772D">
            <w:r w:rsidRPr="00FE52B7">
              <w:t>ResNet50</w:t>
            </w:r>
            <w:r>
              <w:t>^</w:t>
            </w:r>
          </w:p>
        </w:tc>
        <w:tc>
          <w:tcPr>
            <w:tcW w:w="1592" w:type="dxa"/>
          </w:tcPr>
          <w:p w14:paraId="10F2009A" w14:textId="229D71A2" w:rsidR="00FE52B7" w:rsidRPr="004B099D" w:rsidRDefault="00FE2651" w:rsidP="00FE26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FE2651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9027</w:t>
            </w:r>
          </w:p>
        </w:tc>
        <w:tc>
          <w:tcPr>
            <w:tcW w:w="1766" w:type="dxa"/>
          </w:tcPr>
          <w:p w14:paraId="2F0DBE35" w14:textId="580F5408" w:rsidR="00FE52B7" w:rsidRPr="004B099D" w:rsidRDefault="00FE2651" w:rsidP="00FE26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FE2651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8724</w:t>
            </w:r>
          </w:p>
        </w:tc>
        <w:tc>
          <w:tcPr>
            <w:tcW w:w="4679" w:type="dxa"/>
          </w:tcPr>
          <w:p w14:paraId="3D46BBD0" w14:textId="3ABF6924" w:rsidR="00FE52B7" w:rsidRDefault="00FE2651" w:rsidP="00D5772D">
            <w:r>
              <w:t>Predicting Common Rust</w:t>
            </w:r>
            <w:r>
              <w:t>, Gray Leaf Spot and Healthy with a lot of confusion</w:t>
            </w:r>
          </w:p>
        </w:tc>
      </w:tr>
      <w:tr w:rsidR="00BF5E81" w14:paraId="4EC6C244" w14:textId="77777777" w:rsidTr="00C3524A">
        <w:trPr>
          <w:trHeight w:val="312"/>
        </w:trPr>
        <w:tc>
          <w:tcPr>
            <w:tcW w:w="2157" w:type="dxa"/>
          </w:tcPr>
          <w:p w14:paraId="253030A5" w14:textId="6313AC73" w:rsidR="00BF5E81" w:rsidRDefault="00BF5E81" w:rsidP="00BF5E81">
            <w:r w:rsidRPr="00E22FE5">
              <w:t>InceptionResNetV2</w:t>
            </w:r>
            <w:r>
              <w:t>**</w:t>
            </w:r>
          </w:p>
        </w:tc>
        <w:tc>
          <w:tcPr>
            <w:tcW w:w="1592" w:type="dxa"/>
          </w:tcPr>
          <w:p w14:paraId="44C6E79C" w14:textId="4ACB222B" w:rsidR="00BF5E81" w:rsidRPr="000A5215" w:rsidRDefault="00BF5E81" w:rsidP="000F689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0A5215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9562</w:t>
            </w:r>
          </w:p>
        </w:tc>
        <w:tc>
          <w:tcPr>
            <w:tcW w:w="1766" w:type="dxa"/>
          </w:tcPr>
          <w:p w14:paraId="1DB011F5" w14:textId="0C589C7C" w:rsidR="00BF5E81" w:rsidRPr="000A5215" w:rsidRDefault="00BF5E81" w:rsidP="000F689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0A5215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9661</w:t>
            </w:r>
          </w:p>
        </w:tc>
        <w:tc>
          <w:tcPr>
            <w:tcW w:w="4679" w:type="dxa"/>
          </w:tcPr>
          <w:p w14:paraId="06ADA605" w14:textId="7A8475B2" w:rsidR="00BF5E81" w:rsidRDefault="00BF5E81" w:rsidP="00BF5E81">
            <w:r>
              <w:t>Overfitting Everything to Blight</w:t>
            </w:r>
          </w:p>
        </w:tc>
      </w:tr>
      <w:tr w:rsidR="00BF5E81" w14:paraId="70499C03" w14:textId="77777777" w:rsidTr="00C3524A">
        <w:trPr>
          <w:trHeight w:val="312"/>
        </w:trPr>
        <w:tc>
          <w:tcPr>
            <w:tcW w:w="2157" w:type="dxa"/>
          </w:tcPr>
          <w:p w14:paraId="3CDFAD6A" w14:textId="340830B4" w:rsidR="00BF5E81" w:rsidRPr="00E22FE5" w:rsidRDefault="00BF5E81" w:rsidP="00BF5E81">
            <w:r w:rsidRPr="00651FF2">
              <w:t>MobileNetV2</w:t>
            </w:r>
          </w:p>
        </w:tc>
        <w:tc>
          <w:tcPr>
            <w:tcW w:w="1592" w:type="dxa"/>
          </w:tcPr>
          <w:p w14:paraId="6C0CA05C" w14:textId="394145DA" w:rsidR="00BF5E81" w:rsidRDefault="00BF5E81" w:rsidP="000F6897">
            <w:pPr>
              <w:jc w:val="center"/>
            </w:pPr>
            <w:r w:rsidRPr="008862EA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9301</w:t>
            </w:r>
          </w:p>
        </w:tc>
        <w:tc>
          <w:tcPr>
            <w:tcW w:w="1766" w:type="dxa"/>
          </w:tcPr>
          <w:p w14:paraId="3B70D5FE" w14:textId="18219B95" w:rsidR="00BF5E81" w:rsidRDefault="00BF5E81" w:rsidP="000F6897">
            <w:pPr>
              <w:jc w:val="center"/>
            </w:pPr>
            <w:r w:rsidRPr="008862EA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9518</w:t>
            </w:r>
          </w:p>
        </w:tc>
        <w:tc>
          <w:tcPr>
            <w:tcW w:w="4679" w:type="dxa"/>
          </w:tcPr>
          <w:p w14:paraId="72CE52C1" w14:textId="40CA4F48" w:rsidR="00BF5E81" w:rsidRDefault="001A2357" w:rsidP="00BF5E81">
            <w:r>
              <w:t xml:space="preserve">Predicting Healthy and Common Rust and </w:t>
            </w:r>
            <w:r w:rsidR="00BF5E81">
              <w:t xml:space="preserve">Overfitting </w:t>
            </w:r>
            <w:r>
              <w:t>other</w:t>
            </w:r>
            <w:r w:rsidR="00BF5E81">
              <w:t xml:space="preserve"> class</w:t>
            </w:r>
            <w:r>
              <w:t>es</w:t>
            </w:r>
          </w:p>
        </w:tc>
      </w:tr>
      <w:tr w:rsidR="00BF5E81" w14:paraId="20437EA4" w14:textId="77777777" w:rsidTr="00C3524A">
        <w:trPr>
          <w:trHeight w:val="312"/>
        </w:trPr>
        <w:tc>
          <w:tcPr>
            <w:tcW w:w="2157" w:type="dxa"/>
          </w:tcPr>
          <w:p w14:paraId="14D7A686" w14:textId="01C8FB54" w:rsidR="00BF5E81" w:rsidRPr="00651FF2" w:rsidRDefault="00BF5E81" w:rsidP="00BF5E81">
            <w:r w:rsidRPr="00651FF2">
              <w:t>MobileNetV2</w:t>
            </w:r>
            <w:r>
              <w:t>**</w:t>
            </w:r>
          </w:p>
        </w:tc>
        <w:tc>
          <w:tcPr>
            <w:tcW w:w="1592" w:type="dxa"/>
          </w:tcPr>
          <w:p w14:paraId="301C17BB" w14:textId="4ABCF921" w:rsidR="00BF5E81" w:rsidRPr="008862EA" w:rsidRDefault="001A2357" w:rsidP="000F689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1A2357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9554</w:t>
            </w:r>
          </w:p>
        </w:tc>
        <w:tc>
          <w:tcPr>
            <w:tcW w:w="1766" w:type="dxa"/>
          </w:tcPr>
          <w:p w14:paraId="40C72B7D" w14:textId="386D73A7" w:rsidR="00BF5E81" w:rsidRPr="008862EA" w:rsidRDefault="001A2357" w:rsidP="000F689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1A2357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9297</w:t>
            </w:r>
          </w:p>
        </w:tc>
        <w:tc>
          <w:tcPr>
            <w:tcW w:w="4679" w:type="dxa"/>
          </w:tcPr>
          <w:p w14:paraId="33DC29FC" w14:textId="2C504431" w:rsidR="00BF5E81" w:rsidRDefault="001A2357" w:rsidP="00BF5E81">
            <w:r>
              <w:t>Predicting Healthy and Common Rust and Overfitting other classes</w:t>
            </w:r>
          </w:p>
        </w:tc>
      </w:tr>
      <w:tr w:rsidR="00330F79" w14:paraId="57F1B44C" w14:textId="77777777" w:rsidTr="00C3524A">
        <w:trPr>
          <w:trHeight w:val="312"/>
        </w:trPr>
        <w:tc>
          <w:tcPr>
            <w:tcW w:w="2157" w:type="dxa"/>
          </w:tcPr>
          <w:p w14:paraId="56FD86E7" w14:textId="1842FDD3" w:rsidR="00330F79" w:rsidRPr="00E22FE5" w:rsidRDefault="00330F79" w:rsidP="00330F79">
            <w:r w:rsidRPr="009923A2">
              <w:t>VGG16</w:t>
            </w:r>
            <w:r>
              <w:t>***</w:t>
            </w:r>
          </w:p>
        </w:tc>
        <w:tc>
          <w:tcPr>
            <w:tcW w:w="1592" w:type="dxa"/>
          </w:tcPr>
          <w:p w14:paraId="572D41C7" w14:textId="5D1043D1" w:rsidR="00330F79" w:rsidRDefault="00330F79" w:rsidP="00330F79">
            <w:pPr>
              <w:jc w:val="center"/>
            </w:pPr>
            <w:r w:rsidRPr="00C519F9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9707</w:t>
            </w:r>
          </w:p>
        </w:tc>
        <w:tc>
          <w:tcPr>
            <w:tcW w:w="1766" w:type="dxa"/>
          </w:tcPr>
          <w:p w14:paraId="7E4164C7" w14:textId="5406A3A8" w:rsidR="00330F79" w:rsidRDefault="00330F79" w:rsidP="00330F79">
            <w:pPr>
              <w:jc w:val="center"/>
            </w:pPr>
            <w:r w:rsidRPr="00C519F9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9753</w:t>
            </w:r>
          </w:p>
        </w:tc>
        <w:tc>
          <w:tcPr>
            <w:tcW w:w="4679" w:type="dxa"/>
          </w:tcPr>
          <w:p w14:paraId="2DC41F4E" w14:textId="3860BF0C" w:rsidR="00330F79" w:rsidRDefault="00247CB5" w:rsidP="00330F79">
            <w:r>
              <w:t>Did not</w:t>
            </w:r>
            <w:r w:rsidR="00330F79">
              <w:t xml:space="preserve"> predicted Blight, and confused many diseases for Gray Leaf Spot</w:t>
            </w:r>
          </w:p>
        </w:tc>
      </w:tr>
      <w:tr w:rsidR="00330F79" w14:paraId="6ADA0E4B" w14:textId="77777777" w:rsidTr="00C3524A">
        <w:trPr>
          <w:trHeight w:val="312"/>
        </w:trPr>
        <w:tc>
          <w:tcPr>
            <w:tcW w:w="2157" w:type="dxa"/>
          </w:tcPr>
          <w:p w14:paraId="76188915" w14:textId="7C3037F5" w:rsidR="00330F79" w:rsidRPr="00E22FE5" w:rsidRDefault="00330F79" w:rsidP="00330F79">
            <w:r>
              <w:t>VGG16#</w:t>
            </w:r>
          </w:p>
        </w:tc>
        <w:tc>
          <w:tcPr>
            <w:tcW w:w="1592" w:type="dxa"/>
          </w:tcPr>
          <w:p w14:paraId="264FD960" w14:textId="2DB62886" w:rsidR="00330F79" w:rsidRPr="00C519F9" w:rsidRDefault="00330F79" w:rsidP="00FE52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</w:p>
        </w:tc>
        <w:tc>
          <w:tcPr>
            <w:tcW w:w="1766" w:type="dxa"/>
          </w:tcPr>
          <w:p w14:paraId="6052FD55" w14:textId="6F5F1504" w:rsidR="00330F79" w:rsidRPr="00C519F9" w:rsidRDefault="00330F79" w:rsidP="00FE52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</w:p>
        </w:tc>
        <w:tc>
          <w:tcPr>
            <w:tcW w:w="4679" w:type="dxa"/>
          </w:tcPr>
          <w:p w14:paraId="6ACD8E54" w14:textId="545C2E0A" w:rsidR="00330F79" w:rsidRDefault="00330F79" w:rsidP="00330F79"/>
        </w:tc>
      </w:tr>
      <w:tr w:rsidR="00330F79" w14:paraId="0249C449" w14:textId="77777777" w:rsidTr="00C3524A">
        <w:trPr>
          <w:trHeight w:val="327"/>
        </w:trPr>
        <w:tc>
          <w:tcPr>
            <w:tcW w:w="2157" w:type="dxa"/>
          </w:tcPr>
          <w:p w14:paraId="2EA1CE09" w14:textId="34C765F1" w:rsidR="00330F79" w:rsidRPr="00E22FE5" w:rsidRDefault="00330F79" w:rsidP="00330F79">
            <w:r w:rsidRPr="009923A2">
              <w:t>DenseNet121</w:t>
            </w:r>
            <w:r w:rsidR="004F1AAC">
              <w:t>**</w:t>
            </w:r>
          </w:p>
        </w:tc>
        <w:tc>
          <w:tcPr>
            <w:tcW w:w="1592" w:type="dxa"/>
          </w:tcPr>
          <w:p w14:paraId="106A0750" w14:textId="66F23BB0" w:rsidR="00330F79" w:rsidRPr="000B5625" w:rsidRDefault="000B5625" w:rsidP="00FE52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0B5625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9601</w:t>
            </w:r>
          </w:p>
        </w:tc>
        <w:tc>
          <w:tcPr>
            <w:tcW w:w="1766" w:type="dxa"/>
          </w:tcPr>
          <w:p w14:paraId="4EA74BF2" w14:textId="1E3D623D" w:rsidR="00330F79" w:rsidRPr="000B5625" w:rsidRDefault="000B5625" w:rsidP="00FE52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0B5625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9714</w:t>
            </w:r>
          </w:p>
        </w:tc>
        <w:tc>
          <w:tcPr>
            <w:tcW w:w="4679" w:type="dxa"/>
          </w:tcPr>
          <w:p w14:paraId="0319727D" w14:textId="51B4EA48" w:rsidR="00330F79" w:rsidRDefault="000B5625" w:rsidP="00330F79">
            <w:r>
              <w:t xml:space="preserve">Overfitting Everything to </w:t>
            </w:r>
            <w:r>
              <w:t>Common Rust</w:t>
            </w:r>
          </w:p>
        </w:tc>
      </w:tr>
      <w:tr w:rsidR="00FE52B7" w14:paraId="443939E7" w14:textId="77777777" w:rsidTr="00C3524A">
        <w:trPr>
          <w:trHeight w:val="327"/>
        </w:trPr>
        <w:tc>
          <w:tcPr>
            <w:tcW w:w="2157" w:type="dxa"/>
          </w:tcPr>
          <w:p w14:paraId="27E3EC61" w14:textId="18391CAB" w:rsidR="00FE52B7" w:rsidRPr="009923A2" w:rsidRDefault="00FE52B7" w:rsidP="00FE52B7">
            <w:r w:rsidRPr="009923A2">
              <w:t>DenseNet121</w:t>
            </w:r>
            <w:r>
              <w:t>^</w:t>
            </w:r>
          </w:p>
        </w:tc>
        <w:tc>
          <w:tcPr>
            <w:tcW w:w="1592" w:type="dxa"/>
          </w:tcPr>
          <w:p w14:paraId="6DF00899" w14:textId="44A0E488" w:rsidR="00FE52B7" w:rsidRPr="000B5625" w:rsidRDefault="00FE52B7" w:rsidP="00FE52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FE52B7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9720</w:t>
            </w:r>
          </w:p>
        </w:tc>
        <w:tc>
          <w:tcPr>
            <w:tcW w:w="1766" w:type="dxa"/>
          </w:tcPr>
          <w:p w14:paraId="2C86BABD" w14:textId="15BE1E47" w:rsidR="00FE52B7" w:rsidRPr="000B5625" w:rsidRDefault="00FE52B7" w:rsidP="00FE52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FE52B7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9818</w:t>
            </w:r>
          </w:p>
        </w:tc>
        <w:tc>
          <w:tcPr>
            <w:tcW w:w="4679" w:type="dxa"/>
          </w:tcPr>
          <w:p w14:paraId="47B6A087" w14:textId="7A810E37" w:rsidR="00FE52B7" w:rsidRDefault="00FE52B7" w:rsidP="00FE52B7">
            <w:r>
              <w:t>Overfitting Everything to Common Rust</w:t>
            </w:r>
          </w:p>
        </w:tc>
      </w:tr>
    </w:tbl>
    <w:p w14:paraId="4A416622" w14:textId="39320EB5" w:rsidR="00107420" w:rsidRDefault="00107420" w:rsidP="00107420">
      <w:r>
        <w:t>*Last Convolution Layer is fine tuned.</w:t>
      </w:r>
    </w:p>
    <w:p w14:paraId="1D45E185" w14:textId="35111019" w:rsidR="00107420" w:rsidRDefault="00107420" w:rsidP="00107420">
      <w:r>
        <w:t>**Last 2 Convolution Layer are fine tuned.</w:t>
      </w:r>
    </w:p>
    <w:p w14:paraId="3525DF93" w14:textId="0D0605FC" w:rsidR="00107420" w:rsidRDefault="00107420" w:rsidP="00107420">
      <w:r>
        <w:t xml:space="preserve">***Last 3 Convolution Layer are fine tuned. </w:t>
      </w:r>
    </w:p>
    <w:p w14:paraId="3B2046AD" w14:textId="13503A61" w:rsidR="000B261E" w:rsidRDefault="00330F79" w:rsidP="00107420">
      <w:r>
        <w:t xml:space="preserve"># The full model is </w:t>
      </w:r>
      <w:r w:rsidR="004F1AAC">
        <w:t>trained,</w:t>
      </w:r>
      <w:r>
        <w:t xml:space="preserve"> and ImageNet weights are not used at all.</w:t>
      </w:r>
    </w:p>
    <w:p w14:paraId="373E25D9" w14:textId="663EC82D" w:rsidR="00FE52B7" w:rsidRDefault="000B5625" w:rsidP="00107420">
      <w:r>
        <w:t>^ Last 1/5</w:t>
      </w:r>
      <w:r w:rsidRPr="000B5625">
        <w:rPr>
          <w:vertAlign w:val="superscript"/>
        </w:rPr>
        <w:t>th</w:t>
      </w:r>
      <w:r>
        <w:t xml:space="preserve"> of the layers are fine tuned</w:t>
      </w:r>
      <w:r w:rsidR="00FE52B7">
        <w:t>.</w:t>
      </w:r>
    </w:p>
    <w:p w14:paraId="713B8195" w14:textId="77777777" w:rsidR="000F6897" w:rsidRDefault="000F6897" w:rsidP="00107420"/>
    <w:p w14:paraId="30E0158E" w14:textId="6E5E8A88" w:rsidR="000B261E" w:rsidRDefault="000B261E" w:rsidP="00107420">
      <w:r>
        <w:t xml:space="preserve">For Transfer Learning Models layers added </w:t>
      </w:r>
      <w:r w:rsidR="000F6897">
        <w:t xml:space="preserve">for Classification </w:t>
      </w:r>
      <w:r>
        <w:t>are: -</w:t>
      </w:r>
    </w:p>
    <w:p w14:paraId="7AEFFB70" w14:textId="77777777" w:rsidR="000B261E" w:rsidRDefault="000B261E" w:rsidP="000B261E">
      <w:pPr>
        <w:pStyle w:val="ListParagraph"/>
        <w:numPr>
          <w:ilvl w:val="0"/>
          <w:numId w:val="4"/>
        </w:numPr>
      </w:pPr>
      <w:r>
        <w:t>GlobalAveragePooling2D()</w:t>
      </w:r>
    </w:p>
    <w:p w14:paraId="6ABA5219" w14:textId="77777777" w:rsidR="000B261E" w:rsidRDefault="000B261E" w:rsidP="000B261E">
      <w:pPr>
        <w:pStyle w:val="ListParagraph"/>
        <w:numPr>
          <w:ilvl w:val="0"/>
          <w:numId w:val="4"/>
        </w:numPr>
      </w:pPr>
      <w:r>
        <w:t>Dense(256)</w:t>
      </w:r>
    </w:p>
    <w:p w14:paraId="309306EE" w14:textId="77777777" w:rsidR="000B261E" w:rsidRDefault="000B261E" w:rsidP="000B261E">
      <w:pPr>
        <w:pStyle w:val="ListParagraph"/>
        <w:numPr>
          <w:ilvl w:val="0"/>
          <w:numId w:val="4"/>
        </w:numPr>
      </w:pPr>
      <w:r>
        <w:t>Dropout(0.5)</w:t>
      </w:r>
    </w:p>
    <w:p w14:paraId="39180C69" w14:textId="2169DF9C" w:rsidR="000B261E" w:rsidRDefault="000B261E" w:rsidP="000B261E">
      <w:pPr>
        <w:pStyle w:val="ListParagraph"/>
        <w:numPr>
          <w:ilvl w:val="0"/>
          <w:numId w:val="4"/>
        </w:numPr>
      </w:pPr>
      <w:r>
        <w:t>Dense(4, activation='softmax')</w:t>
      </w:r>
    </w:p>
    <w:p w14:paraId="75B414BF" w14:textId="532CA888" w:rsidR="00BF0904" w:rsidRDefault="00BF0904" w:rsidP="00BF0904"/>
    <w:p w14:paraId="734A5646" w14:textId="05DCB8B7" w:rsidR="00BF0904" w:rsidRDefault="00BF0904" w:rsidP="00BF0904"/>
    <w:p w14:paraId="7FA6EC90" w14:textId="41CE5755" w:rsidR="00BF0904" w:rsidRDefault="00BF0904" w:rsidP="00BF0904"/>
    <w:p w14:paraId="23F93E02" w14:textId="2BCC9C4F" w:rsidR="00BF0904" w:rsidRDefault="00BF0904" w:rsidP="00BF0904"/>
    <w:p w14:paraId="63954469" w14:textId="706E5572" w:rsidR="00BF0904" w:rsidRDefault="00BF0904" w:rsidP="00BF0904"/>
    <w:p w14:paraId="53D0E66E" w14:textId="1024F915" w:rsidR="00BF0904" w:rsidRDefault="00BF0904" w:rsidP="00BF0904"/>
    <w:p w14:paraId="75745C6A" w14:textId="0C0A3AC8" w:rsidR="00BF0904" w:rsidRDefault="00BF0904" w:rsidP="00BF0904"/>
    <w:p w14:paraId="7F7DD043" w14:textId="18AB90BB" w:rsidR="00BF0904" w:rsidRDefault="00BF0904" w:rsidP="00BF0904"/>
    <w:p w14:paraId="08DC091D" w14:textId="7C565355" w:rsidR="00BF0904" w:rsidRDefault="00BF0904" w:rsidP="00BF0904"/>
    <w:p w14:paraId="16C7CDC1" w14:textId="0A2D31EB" w:rsidR="00BF0904" w:rsidRDefault="00BF0904" w:rsidP="00BF0904"/>
    <w:p w14:paraId="02E0BED2" w14:textId="0305257B" w:rsidR="00BF0904" w:rsidRDefault="00BF0904" w:rsidP="00BF0904"/>
    <w:p w14:paraId="777B9315" w14:textId="5AC694B1" w:rsidR="00BF0904" w:rsidRDefault="00BF0904" w:rsidP="00BF0904"/>
    <w:p w14:paraId="0F433D9E" w14:textId="2DA057E1" w:rsidR="00BF0904" w:rsidRDefault="00BF0904" w:rsidP="00BF0904"/>
    <w:p w14:paraId="7B582AA0" w14:textId="00683ECE" w:rsidR="00BC0659" w:rsidRDefault="00BC0659" w:rsidP="00BF0904"/>
    <w:p w14:paraId="3A3E0FEC" w14:textId="79F59538" w:rsidR="00BC0659" w:rsidRDefault="00BC0659" w:rsidP="00BF0904"/>
    <w:p w14:paraId="5D6A6E51" w14:textId="571705B2" w:rsidR="00BC0659" w:rsidRDefault="00BC0659" w:rsidP="00BF0904"/>
    <w:p w14:paraId="29426990" w14:textId="77777777" w:rsidR="00BC0659" w:rsidRDefault="00BC0659" w:rsidP="00BF0904"/>
    <w:p w14:paraId="039B23F8" w14:textId="2F2E5553" w:rsidR="00BF0904" w:rsidRDefault="00BF0904" w:rsidP="00BF0904"/>
    <w:p w14:paraId="1F8C2E37" w14:textId="14564211" w:rsidR="00BF0904" w:rsidRPr="00BF0904" w:rsidRDefault="00BF0904" w:rsidP="00BF0904">
      <w:pPr>
        <w:jc w:val="center"/>
        <w:rPr>
          <w:b/>
          <w:bCs/>
        </w:rPr>
      </w:pPr>
      <w:r w:rsidRPr="00BF0904">
        <w:rPr>
          <w:b/>
          <w:bCs/>
          <w:sz w:val="28"/>
          <w:szCs w:val="28"/>
        </w:rPr>
        <w:t>Training Different CNN Models</w:t>
      </w:r>
    </w:p>
    <w:p w14:paraId="25F59D9B" w14:textId="5AABFB47" w:rsidR="00BF0904" w:rsidRDefault="00BF0904" w:rsidP="00BF0904"/>
    <w:p w14:paraId="12D3C6EF" w14:textId="77777777" w:rsidR="00BF0904" w:rsidRDefault="00BF0904" w:rsidP="00BF0904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488"/>
        <w:gridCol w:w="858"/>
        <w:gridCol w:w="1417"/>
        <w:gridCol w:w="1576"/>
        <w:gridCol w:w="3855"/>
      </w:tblGrid>
      <w:tr w:rsidR="00BC0659" w14:paraId="426CBC87" w14:textId="77777777" w:rsidTr="00BC0659">
        <w:tc>
          <w:tcPr>
            <w:tcW w:w="2488" w:type="dxa"/>
          </w:tcPr>
          <w:p w14:paraId="1900897F" w14:textId="56090993" w:rsidR="00C3524A" w:rsidRDefault="00C3524A" w:rsidP="00BF0904">
            <w:pPr>
              <w:jc w:val="center"/>
            </w:pPr>
            <w:r>
              <w:rPr>
                <w:b/>
                <w:bCs/>
              </w:rPr>
              <w:t>Changes done on CNN</w:t>
            </w:r>
          </w:p>
        </w:tc>
        <w:tc>
          <w:tcPr>
            <w:tcW w:w="858" w:type="dxa"/>
          </w:tcPr>
          <w:p w14:paraId="1CB09E5A" w14:textId="1C746077" w:rsidR="00C3524A" w:rsidRPr="00651FF2" w:rsidRDefault="00C3524A" w:rsidP="00BC065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pochs</w:t>
            </w:r>
          </w:p>
        </w:tc>
        <w:tc>
          <w:tcPr>
            <w:tcW w:w="1417" w:type="dxa"/>
          </w:tcPr>
          <w:p w14:paraId="44A77CDE" w14:textId="1325656C" w:rsidR="00C3524A" w:rsidRDefault="00C3524A" w:rsidP="00BC0659">
            <w:pPr>
              <w:jc w:val="center"/>
            </w:pPr>
            <w:r w:rsidRPr="00651FF2">
              <w:rPr>
                <w:b/>
                <w:bCs/>
              </w:rPr>
              <w:t>Training Accuracy</w:t>
            </w:r>
          </w:p>
        </w:tc>
        <w:tc>
          <w:tcPr>
            <w:tcW w:w="1576" w:type="dxa"/>
          </w:tcPr>
          <w:p w14:paraId="686E1F2C" w14:textId="76D730A5" w:rsidR="00C3524A" w:rsidRDefault="00C3524A" w:rsidP="00BC0659">
            <w:pPr>
              <w:jc w:val="center"/>
            </w:pPr>
            <w:r w:rsidRPr="00651FF2">
              <w:rPr>
                <w:b/>
                <w:bCs/>
              </w:rPr>
              <w:t>Validation Accuracy</w:t>
            </w:r>
          </w:p>
        </w:tc>
        <w:tc>
          <w:tcPr>
            <w:tcW w:w="3855" w:type="dxa"/>
          </w:tcPr>
          <w:p w14:paraId="63AEC29C" w14:textId="3872189C" w:rsidR="00C3524A" w:rsidRDefault="00C3524A" w:rsidP="00BF0904">
            <w:pPr>
              <w:jc w:val="center"/>
            </w:pPr>
            <w:r w:rsidRPr="00651FF2">
              <w:rPr>
                <w:b/>
                <w:bCs/>
              </w:rPr>
              <w:t>Confusion Matrix</w:t>
            </w:r>
          </w:p>
        </w:tc>
      </w:tr>
      <w:tr w:rsidR="00BC0659" w14:paraId="67573D45" w14:textId="77777777" w:rsidTr="00BC0659">
        <w:tc>
          <w:tcPr>
            <w:tcW w:w="2488" w:type="dxa"/>
          </w:tcPr>
          <w:p w14:paraId="6089696C" w14:textId="606E935A" w:rsidR="00C3524A" w:rsidRDefault="00C3524A" w:rsidP="00BF0904">
            <w:r>
              <w:t>Base Model</w:t>
            </w:r>
          </w:p>
        </w:tc>
        <w:tc>
          <w:tcPr>
            <w:tcW w:w="858" w:type="dxa"/>
          </w:tcPr>
          <w:p w14:paraId="275EA140" w14:textId="5EDFC2BC" w:rsidR="00C3524A" w:rsidRDefault="00C3524A" w:rsidP="00BC0659">
            <w:pPr>
              <w:jc w:val="center"/>
              <w:rPr>
                <w:rFonts w:ascii="var(--jp-code-font-family)" w:hAnsi="var(--jp-code-font-family)"/>
              </w:rPr>
            </w:pPr>
            <w:r>
              <w:rPr>
                <w:rFonts w:ascii="var(--jp-code-font-family)" w:hAnsi="var(--jp-code-font-family)"/>
              </w:rPr>
              <w:t>30</w:t>
            </w:r>
          </w:p>
        </w:tc>
        <w:tc>
          <w:tcPr>
            <w:tcW w:w="1417" w:type="dxa"/>
          </w:tcPr>
          <w:p w14:paraId="129E4109" w14:textId="3EB7AC6D" w:rsidR="00C3524A" w:rsidRDefault="00C3524A" w:rsidP="00BC0659">
            <w:pPr>
              <w:jc w:val="center"/>
            </w:pPr>
            <w:r>
              <w:rPr>
                <w:rFonts w:ascii="var(--jp-code-font-family)" w:hAnsi="var(--jp-code-font-family)"/>
              </w:rPr>
              <w:t>0.9909</w:t>
            </w:r>
          </w:p>
        </w:tc>
        <w:tc>
          <w:tcPr>
            <w:tcW w:w="1576" w:type="dxa"/>
          </w:tcPr>
          <w:p w14:paraId="5C319FDA" w14:textId="0712D881" w:rsidR="00C3524A" w:rsidRDefault="00C3524A" w:rsidP="00BC0659">
            <w:pPr>
              <w:jc w:val="center"/>
            </w:pPr>
            <w:r>
              <w:rPr>
                <w:rFonts w:ascii="var(--jp-code-font-family)" w:hAnsi="var(--jp-code-font-family)"/>
              </w:rPr>
              <w:t>0.9596</w:t>
            </w:r>
          </w:p>
        </w:tc>
        <w:tc>
          <w:tcPr>
            <w:tcW w:w="3855" w:type="dxa"/>
          </w:tcPr>
          <w:p w14:paraId="76CE6720" w14:textId="2420AD1F" w:rsidR="00C3524A" w:rsidRDefault="00C3524A" w:rsidP="00BF0904">
            <w:r>
              <w:t>Confusion of Common Rust to Gray Leaf Spot</w:t>
            </w:r>
          </w:p>
        </w:tc>
      </w:tr>
      <w:tr w:rsidR="00BC0659" w14:paraId="06739878" w14:textId="77777777" w:rsidTr="00BC0659">
        <w:tc>
          <w:tcPr>
            <w:tcW w:w="2488" w:type="dxa"/>
          </w:tcPr>
          <w:p w14:paraId="18D669A5" w14:textId="48884791" w:rsidR="00C3524A" w:rsidRDefault="00C3524A" w:rsidP="00BF0904">
            <w:r>
              <w:t>Removing all dropouts except the last one</w:t>
            </w:r>
          </w:p>
        </w:tc>
        <w:tc>
          <w:tcPr>
            <w:tcW w:w="858" w:type="dxa"/>
          </w:tcPr>
          <w:p w14:paraId="26E296AF" w14:textId="01EE208A" w:rsidR="00C3524A" w:rsidRDefault="00C3524A" w:rsidP="00BC0659">
            <w:pPr>
              <w:jc w:val="center"/>
            </w:pPr>
            <w:r>
              <w:t>25</w:t>
            </w:r>
          </w:p>
        </w:tc>
        <w:tc>
          <w:tcPr>
            <w:tcW w:w="1417" w:type="dxa"/>
          </w:tcPr>
          <w:p w14:paraId="43479913" w14:textId="77777777" w:rsidR="00C3524A" w:rsidRPr="00C3524A" w:rsidRDefault="00C3524A" w:rsidP="00BC065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C3524A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9907</w:t>
            </w:r>
          </w:p>
          <w:p w14:paraId="749F8FCB" w14:textId="745CCAF2" w:rsidR="00C3524A" w:rsidRDefault="00C3524A" w:rsidP="00BC0659">
            <w:pPr>
              <w:jc w:val="center"/>
            </w:pPr>
          </w:p>
        </w:tc>
        <w:tc>
          <w:tcPr>
            <w:tcW w:w="1576" w:type="dxa"/>
          </w:tcPr>
          <w:p w14:paraId="50AB104B" w14:textId="77777777" w:rsidR="00C3524A" w:rsidRPr="00C3524A" w:rsidRDefault="00C3524A" w:rsidP="00BC065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</w:pPr>
            <w:r w:rsidRPr="00C3524A">
              <w:rPr>
                <w:rFonts w:ascii="var(--jp-code-font-family)" w:eastAsia="Times New Roman" w:hAnsi="var(--jp-code-font-family)" w:cs="Courier New"/>
                <w:sz w:val="20"/>
                <w:szCs w:val="20"/>
                <w:lang w:eastAsia="en-IN"/>
              </w:rPr>
              <w:t>0.9701</w:t>
            </w:r>
          </w:p>
          <w:p w14:paraId="285C4912" w14:textId="77777777" w:rsidR="00C3524A" w:rsidRDefault="00C3524A" w:rsidP="00BC0659">
            <w:pPr>
              <w:jc w:val="center"/>
            </w:pPr>
          </w:p>
        </w:tc>
        <w:tc>
          <w:tcPr>
            <w:tcW w:w="3855" w:type="dxa"/>
          </w:tcPr>
          <w:p w14:paraId="776C07C9" w14:textId="7D9E953A" w:rsidR="00C3524A" w:rsidRDefault="00C3524A" w:rsidP="00BF0904">
            <w:r>
              <w:t xml:space="preserve">Confusion of Common Rust to Gray Leaf Spot and Blight to Gray Leaf Spot  </w:t>
            </w:r>
          </w:p>
        </w:tc>
      </w:tr>
      <w:tr w:rsidR="00BC0659" w14:paraId="79C625AF" w14:textId="77777777" w:rsidTr="00BC0659">
        <w:tc>
          <w:tcPr>
            <w:tcW w:w="2488" w:type="dxa"/>
          </w:tcPr>
          <w:p w14:paraId="1BACDD2E" w14:textId="77777777" w:rsidR="00C3524A" w:rsidRDefault="00C3524A" w:rsidP="00BF0904"/>
        </w:tc>
        <w:tc>
          <w:tcPr>
            <w:tcW w:w="858" w:type="dxa"/>
          </w:tcPr>
          <w:p w14:paraId="7C28CAD2" w14:textId="77777777" w:rsidR="00C3524A" w:rsidRDefault="00C3524A" w:rsidP="00BC0659">
            <w:pPr>
              <w:jc w:val="center"/>
            </w:pPr>
          </w:p>
        </w:tc>
        <w:tc>
          <w:tcPr>
            <w:tcW w:w="1417" w:type="dxa"/>
          </w:tcPr>
          <w:p w14:paraId="51AE0048" w14:textId="5DBB7949" w:rsidR="00C3524A" w:rsidRDefault="00C3524A" w:rsidP="00BC0659">
            <w:pPr>
              <w:jc w:val="center"/>
            </w:pPr>
          </w:p>
        </w:tc>
        <w:tc>
          <w:tcPr>
            <w:tcW w:w="1576" w:type="dxa"/>
          </w:tcPr>
          <w:p w14:paraId="1B4DAA71" w14:textId="77777777" w:rsidR="00C3524A" w:rsidRDefault="00C3524A" w:rsidP="00BC0659">
            <w:pPr>
              <w:jc w:val="center"/>
            </w:pPr>
          </w:p>
        </w:tc>
        <w:tc>
          <w:tcPr>
            <w:tcW w:w="3855" w:type="dxa"/>
          </w:tcPr>
          <w:p w14:paraId="0D907431" w14:textId="77777777" w:rsidR="00C3524A" w:rsidRDefault="00C3524A" w:rsidP="00BF0904"/>
        </w:tc>
      </w:tr>
      <w:tr w:rsidR="00BC0659" w14:paraId="21470A1E" w14:textId="77777777" w:rsidTr="00BC0659">
        <w:tc>
          <w:tcPr>
            <w:tcW w:w="2488" w:type="dxa"/>
          </w:tcPr>
          <w:p w14:paraId="41A09905" w14:textId="77777777" w:rsidR="00C3524A" w:rsidRDefault="00C3524A" w:rsidP="00BF0904"/>
        </w:tc>
        <w:tc>
          <w:tcPr>
            <w:tcW w:w="858" w:type="dxa"/>
          </w:tcPr>
          <w:p w14:paraId="60D30174" w14:textId="77777777" w:rsidR="00C3524A" w:rsidRDefault="00C3524A" w:rsidP="00BC0659">
            <w:pPr>
              <w:jc w:val="center"/>
            </w:pPr>
          </w:p>
        </w:tc>
        <w:tc>
          <w:tcPr>
            <w:tcW w:w="1417" w:type="dxa"/>
          </w:tcPr>
          <w:p w14:paraId="491B24C4" w14:textId="43F9CA4F" w:rsidR="00C3524A" w:rsidRDefault="00C3524A" w:rsidP="00BC0659">
            <w:pPr>
              <w:jc w:val="center"/>
            </w:pPr>
          </w:p>
        </w:tc>
        <w:tc>
          <w:tcPr>
            <w:tcW w:w="1576" w:type="dxa"/>
          </w:tcPr>
          <w:p w14:paraId="315E45C6" w14:textId="77777777" w:rsidR="00C3524A" w:rsidRDefault="00C3524A" w:rsidP="00BC0659">
            <w:pPr>
              <w:jc w:val="center"/>
            </w:pPr>
          </w:p>
        </w:tc>
        <w:tc>
          <w:tcPr>
            <w:tcW w:w="3855" w:type="dxa"/>
          </w:tcPr>
          <w:p w14:paraId="08A79D37" w14:textId="77777777" w:rsidR="00C3524A" w:rsidRDefault="00C3524A" w:rsidP="00BF0904"/>
        </w:tc>
      </w:tr>
    </w:tbl>
    <w:p w14:paraId="5DCD558C" w14:textId="77777777" w:rsidR="00BF0904" w:rsidRDefault="00BF0904" w:rsidP="00BF0904"/>
    <w:sectPr w:rsidR="00BF0904" w:rsidSect="008862EA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04BA7"/>
    <w:multiLevelType w:val="hybridMultilevel"/>
    <w:tmpl w:val="99FCDD22"/>
    <w:lvl w:ilvl="0" w:tplc="6742AB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BF7D6C"/>
    <w:multiLevelType w:val="hybridMultilevel"/>
    <w:tmpl w:val="4F701416"/>
    <w:lvl w:ilvl="0" w:tplc="14F8ED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BF445F"/>
    <w:multiLevelType w:val="hybridMultilevel"/>
    <w:tmpl w:val="D8141940"/>
    <w:lvl w:ilvl="0" w:tplc="51E8AEC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301B6D"/>
    <w:multiLevelType w:val="hybridMultilevel"/>
    <w:tmpl w:val="0B9CAA6C"/>
    <w:lvl w:ilvl="0" w:tplc="391E9F7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zQ2tzQ0MTIwNLVQ0lEKTi0uzszPAykwrQUAbhJusSwAAAA="/>
  </w:docVars>
  <w:rsids>
    <w:rsidRoot w:val="00201DC1"/>
    <w:rsid w:val="000A5215"/>
    <w:rsid w:val="000B261E"/>
    <w:rsid w:val="000B504F"/>
    <w:rsid w:val="000B5625"/>
    <w:rsid w:val="000F6897"/>
    <w:rsid w:val="00107420"/>
    <w:rsid w:val="0014300A"/>
    <w:rsid w:val="00192877"/>
    <w:rsid w:val="001A2357"/>
    <w:rsid w:val="00201DC1"/>
    <w:rsid w:val="00247CB5"/>
    <w:rsid w:val="00330F79"/>
    <w:rsid w:val="004B099D"/>
    <w:rsid w:val="004F1AAC"/>
    <w:rsid w:val="00651FF2"/>
    <w:rsid w:val="0070087F"/>
    <w:rsid w:val="008862EA"/>
    <w:rsid w:val="009923A2"/>
    <w:rsid w:val="00A964FD"/>
    <w:rsid w:val="00B07423"/>
    <w:rsid w:val="00B84342"/>
    <w:rsid w:val="00BC0659"/>
    <w:rsid w:val="00BF0904"/>
    <w:rsid w:val="00BF5E81"/>
    <w:rsid w:val="00C3524A"/>
    <w:rsid w:val="00C519F9"/>
    <w:rsid w:val="00D5772D"/>
    <w:rsid w:val="00DD59D6"/>
    <w:rsid w:val="00E22FE5"/>
    <w:rsid w:val="00FE2651"/>
    <w:rsid w:val="00FE5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958C5"/>
  <w15:chartTrackingRefBased/>
  <w15:docId w15:val="{BB2B3F2F-788C-4291-A934-7EB8F52DF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1F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651F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51FF2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1074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1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4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9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7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1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3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6</TotalTime>
  <Pages>2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 Goyal</dc:creator>
  <cp:keywords/>
  <dc:description/>
  <cp:lastModifiedBy>Himanshu Goyal</cp:lastModifiedBy>
  <cp:revision>17</cp:revision>
  <dcterms:created xsi:type="dcterms:W3CDTF">2021-06-21T15:02:00Z</dcterms:created>
  <dcterms:modified xsi:type="dcterms:W3CDTF">2021-06-25T21:14:00Z</dcterms:modified>
</cp:coreProperties>
</file>